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E1C222" w14:textId="77777777" w:rsidR="00467217" w:rsidRDefault="00EE278C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  <w:lang w:bidi="fr-FR"/>
        </w:rPr>
        <w:t>MERCY CORPS - INTENTION DE SOUMISSIONNER</w:t>
      </w:r>
    </w:p>
    <w:p w14:paraId="0FE162C1" w14:textId="63ADF7F0" w:rsidR="00467217" w:rsidRDefault="00EE278C" w:rsidP="00D147C4">
      <w:pPr>
        <w:ind w:left="-284" w:right="-284"/>
        <w:jc w:val="center"/>
      </w:pPr>
      <w:r>
        <w:rPr>
          <w:lang w:bidi="fr-FR"/>
        </w:rPr>
        <w:t>(N'envoyez pas d'offres ou de propositions avec le formulaire d'intention de soumissionner)</w:t>
      </w:r>
    </w:p>
    <w:p w14:paraId="549635C4" w14:textId="77777777" w:rsidR="00467217" w:rsidRDefault="00467217">
      <w:pPr>
        <w:jc w:val="center"/>
      </w:pPr>
    </w:p>
    <w:tbl>
      <w:tblPr>
        <w:tblW w:w="864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2967"/>
        <w:gridCol w:w="5673"/>
      </w:tblGrid>
      <w:tr w:rsidR="00467217" w14:paraId="3D5B5935" w14:textId="77777777" w:rsidTr="00D147C4">
        <w:tc>
          <w:tcPr>
            <w:tcW w:w="29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998E20" w14:textId="77777777" w:rsidR="00467217" w:rsidRDefault="00EE278C" w:rsidP="41EF99F8">
            <w:r w:rsidRPr="41EF99F8">
              <w:rPr>
                <w:b/>
                <w:lang w:bidi="fr-FR"/>
              </w:rPr>
              <w:t>Pays :</w:t>
            </w:r>
          </w:p>
        </w:tc>
        <w:tc>
          <w:tcPr>
            <w:tcW w:w="567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EE2703" w14:textId="397E6374" w:rsidR="00467217" w:rsidRDefault="006D1FC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highlight w:val="yellow"/>
              </w:rPr>
            </w:pPr>
            <w:r w:rsidRPr="006D1FC3">
              <w:rPr>
                <w:lang w:bidi="fr-FR"/>
              </w:rPr>
              <w:t>Senegal</w:t>
            </w:r>
          </w:p>
        </w:tc>
      </w:tr>
      <w:tr w:rsidR="00467217" w14:paraId="379A1031" w14:textId="77777777" w:rsidTr="00D147C4">
        <w:tc>
          <w:tcPr>
            <w:tcW w:w="29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7A2C27" w14:textId="5C48A9D7" w:rsidR="00467217" w:rsidRDefault="00EE278C" w:rsidP="41EF99F8">
            <w:r w:rsidRPr="41EF99F8">
              <w:rPr>
                <w:b/>
                <w:lang w:bidi="fr-FR"/>
              </w:rPr>
              <w:t xml:space="preserve">Bureau : </w:t>
            </w:r>
          </w:p>
        </w:tc>
        <w:tc>
          <w:tcPr>
            <w:tcW w:w="567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FCD593" w14:textId="6B00FDD9" w:rsidR="00467217" w:rsidRDefault="006D1FC3">
            <w:pPr>
              <w:widowControl w:val="0"/>
            </w:pPr>
            <w:r>
              <w:rPr>
                <w:lang w:bidi="fr-FR"/>
              </w:rPr>
              <w:t>Dakar</w:t>
            </w:r>
          </w:p>
        </w:tc>
      </w:tr>
      <w:tr w:rsidR="00467217" w14:paraId="55E9AF5D" w14:textId="77777777" w:rsidTr="00D147C4">
        <w:tc>
          <w:tcPr>
            <w:tcW w:w="29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6BEC96" w14:textId="77777777" w:rsidR="00467217" w:rsidRDefault="00EE278C" w:rsidP="41EF99F8">
            <w:r w:rsidRPr="41EF99F8">
              <w:rPr>
                <w:b/>
                <w:lang w:bidi="fr-FR"/>
              </w:rPr>
              <w:t>Titre de l'activité d’achat :</w:t>
            </w:r>
          </w:p>
        </w:tc>
        <w:tc>
          <w:tcPr>
            <w:tcW w:w="567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600697" w14:textId="40BBAA72" w:rsidR="00467217" w:rsidRDefault="006D1FC3">
            <w:pPr>
              <w:widowControl w:val="0"/>
            </w:pPr>
            <w:r w:rsidRPr="00802DF4">
              <w:rPr>
                <w:rFonts w:cs="Arial"/>
                <w:lang w:bidi="fr-FR"/>
              </w:rPr>
              <w:t>Projet de la police d’assurance santé Mercy corps Senegal.</w:t>
            </w:r>
          </w:p>
        </w:tc>
      </w:tr>
      <w:tr w:rsidR="00467217" w14:paraId="17C67920" w14:textId="77777777" w:rsidTr="00D147C4">
        <w:tc>
          <w:tcPr>
            <w:tcW w:w="29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F95AD4" w14:textId="77777777" w:rsidR="00467217" w:rsidRDefault="00EE278C" w:rsidP="41EF99F8">
            <w:pPr>
              <w:rPr>
                <w:b/>
                <w:bCs/>
              </w:rPr>
            </w:pPr>
            <w:r w:rsidRPr="41EF99F8">
              <w:rPr>
                <w:b/>
                <w:lang w:bidi="fr-FR"/>
              </w:rPr>
              <w:t xml:space="preserve">Numéro de référence de l'appel d'offres : </w:t>
            </w:r>
          </w:p>
        </w:tc>
        <w:tc>
          <w:tcPr>
            <w:tcW w:w="567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1E3AE6" w14:textId="04EEFB5F" w:rsidR="00467217" w:rsidRDefault="004F7CA3">
            <w:pPr>
              <w:widowControl w:val="0"/>
            </w:pPr>
            <w:r w:rsidRPr="00111F4C">
              <w:rPr>
                <w:rFonts w:eastAsia="Calibri" w:cs="Arial"/>
                <w:lang w:bidi="fr-FR"/>
              </w:rPr>
              <w:t>MCSN-AP0001</w:t>
            </w:r>
          </w:p>
        </w:tc>
      </w:tr>
    </w:tbl>
    <w:p w14:paraId="34219179" w14:textId="77777777" w:rsidR="00467217" w:rsidRDefault="00467217">
      <w:pPr>
        <w:jc w:val="both"/>
      </w:pPr>
    </w:p>
    <w:p w14:paraId="06D6A86D" w14:textId="064F54AB" w:rsidR="00467217" w:rsidRDefault="00EE278C">
      <w:pPr>
        <w:jc w:val="both"/>
      </w:pPr>
      <w:r>
        <w:rPr>
          <w:lang w:bidi="fr-FR"/>
        </w:rPr>
        <w:t xml:space="preserve">Nous avons l'intention de soumettre une offre ou une proposition en réponse à cette sollicitation dès réception de l’appel d’offres ou de l’appel à propositions, accompagné d'instructions complètes.  </w:t>
      </w:r>
    </w:p>
    <w:p w14:paraId="74080C6D" w14:textId="77777777" w:rsidR="00467217" w:rsidRDefault="00467217">
      <w:pPr>
        <w:jc w:val="both"/>
      </w:pPr>
    </w:p>
    <w:p w14:paraId="73D19F97" w14:textId="27033009" w:rsidR="00467217" w:rsidRDefault="00EE278C">
      <w:pPr>
        <w:jc w:val="both"/>
      </w:pPr>
      <w:r>
        <w:rPr>
          <w:lang w:bidi="fr-FR"/>
        </w:rPr>
        <w:t xml:space="preserve">Nous comprenons qu'il s'agit d'une intention de soumissionner qui n'oblige en rien l'entreprise à participer à ce processus. En outre, cette intention de soumissionner ne constitue pas une obligation transactionnelle entre Mercy Corps et les soumissionnaires prévus. </w:t>
      </w:r>
    </w:p>
    <w:p w14:paraId="4BE45692" w14:textId="77777777" w:rsidR="00467217" w:rsidRDefault="00467217">
      <w:pPr>
        <w:jc w:val="both"/>
      </w:pPr>
    </w:p>
    <w:p w14:paraId="11D9FC7A" w14:textId="10B153CD" w:rsidR="00467217" w:rsidRDefault="00EE278C">
      <w:pPr>
        <w:jc w:val="both"/>
      </w:pPr>
      <w:r>
        <w:rPr>
          <w:lang w:bidi="fr-FR"/>
        </w:rPr>
        <w:t>Vous trouverez ci-dessous les informations requises pour recevoir l’appel d’offres/l’appel à propositions :</w:t>
      </w:r>
    </w:p>
    <w:p w14:paraId="72B79B33" w14:textId="77777777" w:rsidR="00467217" w:rsidRDefault="00467217">
      <w:pPr>
        <w:jc w:val="both"/>
      </w:pPr>
    </w:p>
    <w:tbl>
      <w:tblPr>
        <w:tblW w:w="86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3818"/>
        <w:gridCol w:w="4822"/>
      </w:tblGrid>
      <w:tr w:rsidR="00467217" w14:paraId="493646F9" w14:textId="77777777" w:rsidTr="00D147C4">
        <w:tc>
          <w:tcPr>
            <w:tcW w:w="38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C9ED4A" w14:textId="77777777" w:rsidR="00467217" w:rsidRDefault="00EE278C" w:rsidP="43ED84B9">
            <w:pPr>
              <w:jc w:val="both"/>
              <w:rPr>
                <w:b/>
                <w:bCs/>
              </w:rPr>
            </w:pPr>
            <w:r w:rsidRPr="2DF436C3">
              <w:rPr>
                <w:b/>
                <w:lang w:bidi="fr-FR"/>
              </w:rPr>
              <w:t>Nom de l'organisation</w:t>
            </w:r>
          </w:p>
        </w:tc>
        <w:tc>
          <w:tcPr>
            <w:tcW w:w="482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A0E9CD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27B04A8B" w14:textId="77777777" w:rsidTr="00D147C4">
        <w:tc>
          <w:tcPr>
            <w:tcW w:w="38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4D8EB5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fr-FR"/>
              </w:rPr>
              <w:t xml:space="preserve">Personne à contacter </w:t>
            </w:r>
          </w:p>
        </w:tc>
        <w:tc>
          <w:tcPr>
            <w:tcW w:w="482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687DD6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57904F57" w14:textId="77777777" w:rsidTr="00D147C4">
        <w:trPr>
          <w:trHeight w:val="285"/>
        </w:trPr>
        <w:tc>
          <w:tcPr>
            <w:tcW w:w="38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287B22" w14:textId="77777777" w:rsidR="00467217" w:rsidRDefault="00EE278C">
            <w:pPr>
              <w:jc w:val="both"/>
              <w:rPr>
                <w:b/>
              </w:rPr>
            </w:pPr>
            <w:r>
              <w:rPr>
                <w:b/>
                <w:lang w:bidi="fr-FR"/>
              </w:rPr>
              <w:t>Numéro de téléphone principal</w:t>
            </w:r>
          </w:p>
        </w:tc>
        <w:tc>
          <w:tcPr>
            <w:tcW w:w="482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088983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6DDD99E1" w14:textId="77777777" w:rsidTr="00D147C4">
        <w:tc>
          <w:tcPr>
            <w:tcW w:w="38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40940C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fr-FR"/>
              </w:rPr>
              <w:t xml:space="preserve">Autre téléphone (le cas échéant) </w:t>
            </w:r>
          </w:p>
        </w:tc>
        <w:tc>
          <w:tcPr>
            <w:tcW w:w="482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7C693A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4C56978A" w14:textId="77777777" w:rsidTr="00D147C4">
        <w:tc>
          <w:tcPr>
            <w:tcW w:w="38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53556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fr-FR"/>
              </w:rPr>
              <w:t xml:space="preserve">Courriel professionnel </w:t>
            </w:r>
          </w:p>
        </w:tc>
        <w:tc>
          <w:tcPr>
            <w:tcW w:w="482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BC13F5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3B9ED897" w14:textId="77777777" w:rsidTr="2DF436C3">
        <w:trPr>
          <w:trHeight w:val="440"/>
        </w:trPr>
        <w:tc>
          <w:tcPr>
            <w:tcW w:w="8640" w:type="dxa"/>
            <w:gridSpan w:val="2"/>
            <w:tcBorders>
              <w:left w:val="single" w:sz="8" w:space="0" w:color="FFFFFF" w:themeColor="background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005470" w14:textId="77777777" w:rsidR="00467217" w:rsidRDefault="00467217">
            <w:pPr>
              <w:jc w:val="both"/>
              <w:rPr>
                <w:b/>
              </w:rPr>
            </w:pPr>
          </w:p>
          <w:p w14:paraId="74B41537" w14:textId="77777777" w:rsidR="00467217" w:rsidRDefault="00EE278C">
            <w:pPr>
              <w:jc w:val="both"/>
              <w:rPr>
                <w:b/>
              </w:rPr>
            </w:pPr>
            <w:r>
              <w:rPr>
                <w:b/>
                <w:lang w:bidi="fr-FR"/>
              </w:rPr>
              <w:t>Adresse professionnelle</w:t>
            </w:r>
          </w:p>
        </w:tc>
      </w:tr>
      <w:tr w:rsidR="00467217" w14:paraId="126C2792" w14:textId="77777777" w:rsidTr="00D147C4">
        <w:tc>
          <w:tcPr>
            <w:tcW w:w="38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E7EB33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fr-FR"/>
              </w:rPr>
              <w:t xml:space="preserve">Numéro de la maison / du bâtiment </w:t>
            </w:r>
          </w:p>
        </w:tc>
        <w:tc>
          <w:tcPr>
            <w:tcW w:w="482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36F544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62A2A30A" w14:textId="77777777" w:rsidTr="00D147C4">
        <w:tc>
          <w:tcPr>
            <w:tcW w:w="38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36B4E0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fr-FR"/>
              </w:rPr>
              <w:t>Rue</w:t>
            </w:r>
          </w:p>
        </w:tc>
        <w:tc>
          <w:tcPr>
            <w:tcW w:w="482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C5CEFC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0BF57F63" w14:textId="77777777" w:rsidTr="00D147C4">
        <w:tc>
          <w:tcPr>
            <w:tcW w:w="38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559C77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fr-FR"/>
              </w:rPr>
              <w:t>Rue (le cas échéant)</w:t>
            </w:r>
          </w:p>
        </w:tc>
        <w:tc>
          <w:tcPr>
            <w:tcW w:w="482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602EF0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31D3620E" w14:textId="77777777" w:rsidTr="00D147C4">
        <w:tc>
          <w:tcPr>
            <w:tcW w:w="38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24B667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fr-FR"/>
              </w:rPr>
              <w:t>Ville</w:t>
            </w:r>
          </w:p>
        </w:tc>
        <w:tc>
          <w:tcPr>
            <w:tcW w:w="482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768B85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616E2BF4" w14:textId="77777777" w:rsidTr="00D147C4">
        <w:tc>
          <w:tcPr>
            <w:tcW w:w="38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658CEE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fr-FR"/>
              </w:rPr>
              <w:t>Code postal (le cas échéant)</w:t>
            </w:r>
          </w:p>
        </w:tc>
        <w:tc>
          <w:tcPr>
            <w:tcW w:w="482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DC31C4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2439E24F" w14:textId="77777777" w:rsidTr="00D147C4">
        <w:tc>
          <w:tcPr>
            <w:tcW w:w="38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99244D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fr-FR"/>
              </w:rPr>
              <w:t xml:space="preserve">Pays </w:t>
            </w:r>
          </w:p>
        </w:tc>
        <w:tc>
          <w:tcPr>
            <w:tcW w:w="482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12970F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</w:tbl>
    <w:p w14:paraId="5BABAB97" w14:textId="77777777" w:rsidR="00467217" w:rsidRDefault="00467217">
      <w:pPr>
        <w:jc w:val="both"/>
      </w:pPr>
    </w:p>
    <w:p w14:paraId="05CE1B24" w14:textId="77777777" w:rsidR="00467217" w:rsidRDefault="00467217">
      <w:pPr>
        <w:jc w:val="both"/>
        <w:rPr>
          <w:b/>
          <w:sz w:val="28"/>
          <w:szCs w:val="28"/>
        </w:rPr>
      </w:pPr>
    </w:p>
    <w:p w14:paraId="4EF3E501" w14:textId="77777777" w:rsidR="00467217" w:rsidRDefault="00EE278C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  <w:lang w:bidi="fr-FR"/>
        </w:rPr>
        <w:t>Questions obligatoires - Veuillez indiquer votre préférence (une seule réponse par question) :</w:t>
      </w:r>
    </w:p>
    <w:p w14:paraId="7DA548A7" w14:textId="77777777" w:rsidR="00467217" w:rsidRDefault="00467217">
      <w:pPr>
        <w:jc w:val="both"/>
      </w:pPr>
    </w:p>
    <w:tbl>
      <w:tblPr>
        <w:tblW w:w="868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373"/>
        <w:gridCol w:w="6138"/>
        <w:gridCol w:w="1317"/>
        <w:gridCol w:w="855"/>
      </w:tblGrid>
      <w:tr w:rsidR="00467217" w14:paraId="2D1E8FCF" w14:textId="77777777" w:rsidTr="00D147C4">
        <w:trPr>
          <w:trHeight w:val="440"/>
        </w:trPr>
        <w:tc>
          <w:tcPr>
            <w:tcW w:w="37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E12115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fr-FR"/>
              </w:rPr>
              <w:t>#</w:t>
            </w:r>
          </w:p>
        </w:tc>
        <w:tc>
          <w:tcPr>
            <w:tcW w:w="613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BF0A8D" w14:textId="77777777" w:rsidR="00467217" w:rsidRDefault="00EE278C" w:rsidP="41EF99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bCs/>
              </w:rPr>
            </w:pPr>
            <w:r w:rsidRPr="41EF99F8">
              <w:rPr>
                <w:b/>
                <w:lang w:bidi="fr-FR"/>
              </w:rPr>
              <w:t xml:space="preserve">Questions </w:t>
            </w:r>
          </w:p>
        </w:tc>
        <w:tc>
          <w:tcPr>
            <w:tcW w:w="2172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04C0F3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fr-FR"/>
              </w:rPr>
              <w:t xml:space="preserve">Réponse </w:t>
            </w:r>
          </w:p>
          <w:p w14:paraId="546B22B0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fr-FR"/>
              </w:rPr>
              <w:t xml:space="preserve">(Veuillez entourer) </w:t>
            </w:r>
          </w:p>
        </w:tc>
      </w:tr>
      <w:tr w:rsidR="00467217" w14:paraId="21FC3AD8" w14:textId="77777777" w:rsidTr="00D147C4">
        <w:tc>
          <w:tcPr>
            <w:tcW w:w="37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CD4CC1" w14:textId="04FCE930" w:rsidR="00467217" w:rsidRDefault="02561E24" w:rsidP="41EF99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fr-FR"/>
              </w:rPr>
              <w:t>1</w:t>
            </w:r>
          </w:p>
        </w:tc>
        <w:tc>
          <w:tcPr>
            <w:tcW w:w="613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98502C" w14:textId="77777777" w:rsidR="009377E1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fr-FR"/>
              </w:rPr>
              <w:t xml:space="preserve">Nous avons l'intention de soumettre notre offre ou notre proposition par courrier électronique. </w:t>
            </w:r>
          </w:p>
          <w:p w14:paraId="54B5A65B" w14:textId="77777777" w:rsidR="009377E1" w:rsidRDefault="009377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  <w:p w14:paraId="420663FA" w14:textId="43D0DA1A" w:rsidR="00467217" w:rsidRDefault="00EE278C" w:rsidP="7268022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fr-FR"/>
              </w:rPr>
              <w:t>Nous souhaitons que l’appel d’offres ou l’appel à propositions soit envoyé par courrier électronique.</w:t>
            </w:r>
          </w:p>
        </w:tc>
        <w:tc>
          <w:tcPr>
            <w:tcW w:w="131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363BD3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fr-FR"/>
              </w:rPr>
              <w:t>Oui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A1C480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fr-FR"/>
              </w:rPr>
              <w:t>Non</w:t>
            </w:r>
          </w:p>
        </w:tc>
      </w:tr>
      <w:tr w:rsidR="00467217" w14:paraId="02547B6C" w14:textId="77777777" w:rsidTr="00D147C4">
        <w:tc>
          <w:tcPr>
            <w:tcW w:w="37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6A29DD" w14:textId="51BC6B15" w:rsidR="00467217" w:rsidRDefault="6B25BBC7" w:rsidP="41EF99F8">
            <w:pPr>
              <w:spacing w:line="259" w:lineRule="auto"/>
            </w:pPr>
            <w:r>
              <w:rPr>
                <w:lang w:bidi="fr-FR"/>
              </w:rPr>
              <w:t>2</w:t>
            </w:r>
          </w:p>
        </w:tc>
        <w:tc>
          <w:tcPr>
            <w:tcW w:w="613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ACF32" w14:textId="77777777" w:rsidR="009377E1" w:rsidRDefault="00EE278C">
            <w:pPr>
              <w:widowControl w:val="0"/>
            </w:pPr>
            <w:r>
              <w:rPr>
                <w:lang w:bidi="fr-FR"/>
              </w:rPr>
              <w:t xml:space="preserve">Nous avons l'intention de soumettre notre offre ou notre proposition en la déposant dans la boîte prévue à cet effet (« Tender Box »). </w:t>
            </w:r>
          </w:p>
          <w:p w14:paraId="166EF5D5" w14:textId="77777777" w:rsidR="009377E1" w:rsidRDefault="009377E1">
            <w:pPr>
              <w:widowControl w:val="0"/>
            </w:pPr>
          </w:p>
          <w:p w14:paraId="57D4E25E" w14:textId="74F0EC61" w:rsidR="00467217" w:rsidRDefault="00EE278C">
            <w:pPr>
              <w:widowControl w:val="0"/>
            </w:pPr>
            <w:r>
              <w:rPr>
                <w:lang w:bidi="fr-FR"/>
              </w:rPr>
              <w:t>Nous souhaitons que les documents de l’appel d’offres ou de l’appel à propositions soient fournis ou mis à disposition en version papier.</w:t>
            </w:r>
          </w:p>
        </w:tc>
        <w:tc>
          <w:tcPr>
            <w:tcW w:w="131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FD1D3F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fr-FR"/>
              </w:rPr>
              <w:t>Oui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57BF59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fr-FR"/>
              </w:rPr>
              <w:t>Non</w:t>
            </w:r>
          </w:p>
        </w:tc>
      </w:tr>
    </w:tbl>
    <w:p w14:paraId="7E0F99A6" w14:textId="77777777" w:rsidR="00467217" w:rsidRDefault="00467217">
      <w:pPr>
        <w:jc w:val="both"/>
      </w:pPr>
    </w:p>
    <w:p w14:paraId="37867715" w14:textId="77777777" w:rsidR="00467217" w:rsidRDefault="00EE278C">
      <w:pPr>
        <w:jc w:val="both"/>
      </w:pPr>
      <w:r>
        <w:rPr>
          <w:lang w:bidi="fr-FR"/>
        </w:rPr>
        <w:t xml:space="preserve">L’organisation déclare par la présente son intention de participer à la procédure d'appel d'offres concurrentiel. </w:t>
      </w:r>
    </w:p>
    <w:p w14:paraId="3C934243" w14:textId="77777777" w:rsidR="00467217" w:rsidRDefault="00467217">
      <w:pPr>
        <w:jc w:val="both"/>
      </w:pPr>
    </w:p>
    <w:tbl>
      <w:tblPr>
        <w:tblW w:w="86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5802"/>
        <w:gridCol w:w="2838"/>
      </w:tblGrid>
      <w:tr w:rsidR="00467217" w14:paraId="32A3B51C" w14:textId="77777777" w:rsidTr="00D147C4">
        <w:tc>
          <w:tcPr>
            <w:tcW w:w="580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61D1D0" w14:textId="379AAC18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fr-FR"/>
              </w:rPr>
              <w:t xml:space="preserve">Formulaire rempli par (nom et fonction) </w:t>
            </w:r>
          </w:p>
        </w:tc>
        <w:tc>
          <w:tcPr>
            <w:tcW w:w="283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BB11B8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39C79E3B" w14:textId="77777777" w:rsidTr="00D147C4">
        <w:tc>
          <w:tcPr>
            <w:tcW w:w="580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67B0EA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fr-FR"/>
              </w:rPr>
              <w:t>Numéro(s) de téléphone :</w:t>
            </w:r>
            <w:r>
              <w:rPr>
                <w:b/>
                <w:lang w:bidi="fr-FR"/>
              </w:rPr>
              <w:tab/>
            </w:r>
          </w:p>
        </w:tc>
        <w:tc>
          <w:tcPr>
            <w:tcW w:w="283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FACE43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4E40F2DE" w14:textId="77777777" w:rsidTr="00D147C4">
        <w:tc>
          <w:tcPr>
            <w:tcW w:w="580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0E189F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fr-FR"/>
              </w:rPr>
              <w:t xml:space="preserve">Signature (uniquement en cas de dépôt en personne) : </w:t>
            </w:r>
          </w:p>
        </w:tc>
        <w:tc>
          <w:tcPr>
            <w:tcW w:w="283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D367C6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24439D21" w14:textId="77777777" w:rsidTr="00D147C4">
        <w:tc>
          <w:tcPr>
            <w:tcW w:w="580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B2039E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fr-FR"/>
              </w:rPr>
              <w:t xml:space="preserve">Date : </w:t>
            </w:r>
          </w:p>
        </w:tc>
        <w:tc>
          <w:tcPr>
            <w:tcW w:w="283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419D7D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</w:tbl>
    <w:p w14:paraId="50EFB0DC" w14:textId="77777777" w:rsidR="00467217" w:rsidRDefault="00467217">
      <w:pPr>
        <w:jc w:val="both"/>
      </w:pPr>
    </w:p>
    <w:p w14:paraId="1660D8C4" w14:textId="77777777" w:rsidR="00467217" w:rsidRDefault="00467217">
      <w:pPr>
        <w:jc w:val="both"/>
      </w:pPr>
    </w:p>
    <w:p w14:paraId="1C689FD0" w14:textId="77777777" w:rsidR="00467217" w:rsidRDefault="00EE278C">
      <w:pPr>
        <w:jc w:val="both"/>
        <w:rPr>
          <w:b/>
        </w:rPr>
      </w:pPr>
      <w:r>
        <w:rPr>
          <w:b/>
          <w:lang w:bidi="fr-FR"/>
        </w:rPr>
        <w:t>Réservé à un usage interne</w:t>
      </w:r>
    </w:p>
    <w:p w14:paraId="74C7A269" w14:textId="77777777" w:rsidR="00467217" w:rsidRDefault="00467217">
      <w:pPr>
        <w:jc w:val="both"/>
      </w:pPr>
    </w:p>
    <w:p w14:paraId="29AE8AA9" w14:textId="77777777" w:rsidR="00467217" w:rsidRDefault="00EE278C">
      <w:pPr>
        <w:jc w:val="both"/>
        <w:rPr>
          <w:b/>
        </w:rPr>
      </w:pPr>
      <w:r>
        <w:rPr>
          <w:b/>
          <w:lang w:bidi="fr-FR"/>
        </w:rPr>
        <w:t xml:space="preserve">Notes officielles </w:t>
      </w:r>
    </w:p>
    <w:p w14:paraId="280A3A41" w14:textId="50695986" w:rsidR="00467217" w:rsidRDefault="00EE278C" w:rsidP="72680222">
      <w:pPr>
        <w:jc w:val="both"/>
        <w:rPr>
          <w:i/>
          <w:iCs/>
        </w:rPr>
      </w:pPr>
      <w:r w:rsidRPr="72680222">
        <w:rPr>
          <w:i/>
          <w:lang w:bidi="fr-FR"/>
        </w:rPr>
        <w:t>(</w:t>
      </w:r>
      <w:proofErr w:type="gramStart"/>
      <w:r w:rsidRPr="72680222">
        <w:rPr>
          <w:i/>
          <w:lang w:bidi="fr-FR"/>
        </w:rPr>
        <w:t>à</w:t>
      </w:r>
      <w:proofErr w:type="gramEnd"/>
      <w:r w:rsidRPr="72680222">
        <w:rPr>
          <w:i/>
          <w:lang w:bidi="fr-FR"/>
        </w:rPr>
        <w:t xml:space="preserve"> remplir uniquement par le responsable des achats de Mercy Corps) </w:t>
      </w:r>
    </w:p>
    <w:p w14:paraId="0F2C3D9A" w14:textId="77777777" w:rsidR="00467217" w:rsidRDefault="00467217">
      <w:pPr>
        <w:jc w:val="both"/>
      </w:pPr>
    </w:p>
    <w:p w14:paraId="352DAC97" w14:textId="77777777" w:rsidR="00467217" w:rsidRDefault="00467217">
      <w:pPr>
        <w:jc w:val="both"/>
      </w:pPr>
    </w:p>
    <w:tbl>
      <w:tblPr>
        <w:tblW w:w="86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526"/>
        <w:gridCol w:w="4114"/>
      </w:tblGrid>
      <w:tr w:rsidR="00467217" w14:paraId="393DD8C6" w14:textId="77777777" w:rsidTr="00D147C4">
        <w:tc>
          <w:tcPr>
            <w:tcW w:w="452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42F98C" w14:textId="77777777" w:rsidR="00467217" w:rsidRDefault="00EE278C">
            <w:pPr>
              <w:widowControl w:val="0"/>
              <w:rPr>
                <w:b/>
              </w:rPr>
            </w:pPr>
            <w:r>
              <w:rPr>
                <w:b/>
                <w:lang w:bidi="fr-FR"/>
              </w:rPr>
              <w:t xml:space="preserve">Responsable des achats (nom et fonction) </w:t>
            </w:r>
          </w:p>
        </w:tc>
        <w:tc>
          <w:tcPr>
            <w:tcW w:w="411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6C2E6E" w14:textId="77777777" w:rsidR="00467217" w:rsidRDefault="00467217">
            <w:pPr>
              <w:widowControl w:val="0"/>
            </w:pPr>
          </w:p>
        </w:tc>
      </w:tr>
      <w:tr w:rsidR="00467217" w14:paraId="7D914484" w14:textId="77777777" w:rsidTr="00D147C4">
        <w:tc>
          <w:tcPr>
            <w:tcW w:w="452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B20138" w14:textId="77777777" w:rsidR="00467217" w:rsidRDefault="00EE278C">
            <w:pPr>
              <w:widowControl w:val="0"/>
              <w:rPr>
                <w:b/>
              </w:rPr>
            </w:pPr>
            <w:r>
              <w:rPr>
                <w:b/>
                <w:lang w:bidi="fr-FR"/>
              </w:rPr>
              <w:t xml:space="preserve">Signature </w:t>
            </w:r>
          </w:p>
        </w:tc>
        <w:tc>
          <w:tcPr>
            <w:tcW w:w="411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E57A4B" w14:textId="77777777" w:rsidR="00467217" w:rsidRDefault="00467217">
            <w:pPr>
              <w:widowControl w:val="0"/>
            </w:pPr>
          </w:p>
        </w:tc>
      </w:tr>
      <w:tr w:rsidR="00467217" w14:paraId="3FCC55D2" w14:textId="77777777" w:rsidTr="00D147C4">
        <w:tc>
          <w:tcPr>
            <w:tcW w:w="452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FE81C6" w14:textId="77777777" w:rsidR="00467217" w:rsidRDefault="00EE278C">
            <w:pPr>
              <w:widowControl w:val="0"/>
              <w:rPr>
                <w:b/>
              </w:rPr>
            </w:pPr>
            <w:r>
              <w:rPr>
                <w:b/>
                <w:lang w:bidi="fr-FR"/>
              </w:rPr>
              <w:t>Date</w:t>
            </w:r>
          </w:p>
        </w:tc>
        <w:tc>
          <w:tcPr>
            <w:tcW w:w="411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C572A7" w14:textId="77777777" w:rsidR="00467217" w:rsidRDefault="00467217">
            <w:pPr>
              <w:widowControl w:val="0"/>
            </w:pPr>
          </w:p>
        </w:tc>
      </w:tr>
    </w:tbl>
    <w:p w14:paraId="7701B305" w14:textId="77777777" w:rsidR="00467217" w:rsidRDefault="00467217" w:rsidP="009377E1">
      <w:pPr>
        <w:jc w:val="both"/>
      </w:pPr>
    </w:p>
    <w:sectPr w:rsidR="00467217">
      <w:headerReference w:type="default" r:id="rId10"/>
      <w:footerReference w:type="default" r:id="rId11"/>
      <w:pgSz w:w="12240" w:h="15840"/>
      <w:pgMar w:top="720" w:right="1800" w:bottom="720" w:left="180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99B0CC" w14:textId="77777777" w:rsidR="004B5F61" w:rsidRDefault="004B5F61">
      <w:r>
        <w:separator/>
      </w:r>
    </w:p>
  </w:endnote>
  <w:endnote w:type="continuationSeparator" w:id="0">
    <w:p w14:paraId="377FF5F1" w14:textId="77777777" w:rsidR="004B5F61" w:rsidRDefault="004B5F61">
      <w:r>
        <w:continuationSeparator/>
      </w:r>
    </w:p>
  </w:endnote>
  <w:endnote w:type="continuationNotice" w:id="1">
    <w:p w14:paraId="17973E1D" w14:textId="77777777" w:rsidR="004B5F61" w:rsidRDefault="004B5F6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A1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19BB31" w14:textId="2DD88E10" w:rsidR="00467217" w:rsidRDefault="00D663E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Arial" w:eastAsia="Arial" w:hAnsi="Arial" w:cs="Arial"/>
        <w:sz w:val="16"/>
        <w:szCs w:val="16"/>
      </w:rPr>
    </w:pPr>
    <w:r>
      <w:rPr>
        <w:rFonts w:ascii="Arial" w:eastAsia="Arial" w:hAnsi="Arial" w:cs="Arial"/>
        <w:color w:val="000000"/>
        <w:sz w:val="16"/>
        <w:szCs w:val="16"/>
        <w:lang w:bidi="fr-FR"/>
      </w:rPr>
      <w:t>Version 1.0</w:t>
    </w:r>
  </w:p>
  <w:p w14:paraId="732F1A31" w14:textId="77777777" w:rsidR="00467217" w:rsidRDefault="00EE278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rFonts w:ascii="Arial" w:eastAsia="Arial" w:hAnsi="Arial" w:cs="Arial"/>
        <w:sz w:val="16"/>
        <w:szCs w:val="16"/>
      </w:rPr>
    </w:pPr>
    <w:r>
      <w:rPr>
        <w:rFonts w:ascii="Arial" w:eastAsia="Arial" w:hAnsi="Arial" w:cs="Arial"/>
        <w:sz w:val="16"/>
        <w:szCs w:val="16"/>
        <w:lang w:bidi="fr-FR"/>
      </w:rPr>
      <w:fldChar w:fldCharType="begin"/>
    </w:r>
    <w:r>
      <w:rPr>
        <w:rFonts w:ascii="Arial" w:eastAsia="Arial" w:hAnsi="Arial" w:cs="Arial"/>
        <w:sz w:val="16"/>
        <w:szCs w:val="16"/>
        <w:lang w:bidi="fr-FR"/>
      </w:rPr>
      <w:instrText>PAGE</w:instrText>
    </w:r>
    <w:r>
      <w:rPr>
        <w:rFonts w:ascii="Arial" w:eastAsia="Arial" w:hAnsi="Arial" w:cs="Arial"/>
        <w:sz w:val="16"/>
        <w:szCs w:val="16"/>
        <w:lang w:bidi="fr-FR"/>
      </w:rPr>
      <w:fldChar w:fldCharType="separate"/>
    </w:r>
    <w:r w:rsidR="0063212B">
      <w:rPr>
        <w:rFonts w:ascii="Arial" w:eastAsia="Arial" w:hAnsi="Arial" w:cs="Arial"/>
        <w:noProof/>
        <w:sz w:val="16"/>
        <w:szCs w:val="16"/>
        <w:lang w:bidi="fr-FR"/>
      </w:rPr>
      <w:t>1</w:t>
    </w:r>
    <w:r>
      <w:rPr>
        <w:rFonts w:ascii="Arial" w:eastAsia="Arial" w:hAnsi="Arial" w:cs="Arial"/>
        <w:sz w:val="16"/>
        <w:szCs w:val="16"/>
        <w:lang w:bidi="fr-F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F65ABF" w14:textId="77777777" w:rsidR="004B5F61" w:rsidRDefault="004B5F61">
      <w:r>
        <w:separator/>
      </w:r>
    </w:p>
  </w:footnote>
  <w:footnote w:type="continuationSeparator" w:id="0">
    <w:p w14:paraId="17CF55A5" w14:textId="77777777" w:rsidR="004B5F61" w:rsidRDefault="004B5F61">
      <w:r>
        <w:continuationSeparator/>
      </w:r>
    </w:p>
  </w:footnote>
  <w:footnote w:type="continuationNotice" w:id="1">
    <w:p w14:paraId="367C38E1" w14:textId="77777777" w:rsidR="004B5F61" w:rsidRDefault="004B5F6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74B128" w14:textId="77777777" w:rsidR="00467217" w:rsidRDefault="00EE278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noProof/>
        <w:color w:val="000000"/>
        <w:lang w:bidi="fr-FR"/>
      </w:rPr>
      <w:drawing>
        <wp:inline distT="0" distB="0" distL="114300" distR="114300" wp14:anchorId="63220D70" wp14:editId="2C6A76BA">
          <wp:extent cx="1071563" cy="409575"/>
          <wp:effectExtent l="0" t="0" r="0" b="0"/>
          <wp:docPr id="3" name="Picture 3" descr="Title: Imag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 descr="Title: Imag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71563" cy="4095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rPr>
        <w:color w:val="000000"/>
        <w:lang w:bidi="fr-FR"/>
      </w:rPr>
      <w:t xml:space="preserve">                                                            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C0MDc0tjAwB9Lmhko6SsGpxcWZ+XkgBca1ALLob3QsAAAA"/>
  </w:docVars>
  <w:rsids>
    <w:rsidRoot w:val="00467217"/>
    <w:rsid w:val="00074FE1"/>
    <w:rsid w:val="001342F3"/>
    <w:rsid w:val="003D5B3F"/>
    <w:rsid w:val="00467217"/>
    <w:rsid w:val="004B5F61"/>
    <w:rsid w:val="004F7CA3"/>
    <w:rsid w:val="00581DD1"/>
    <w:rsid w:val="0063212B"/>
    <w:rsid w:val="006D1FC3"/>
    <w:rsid w:val="00710F15"/>
    <w:rsid w:val="007210D8"/>
    <w:rsid w:val="00733758"/>
    <w:rsid w:val="007D2415"/>
    <w:rsid w:val="009377E1"/>
    <w:rsid w:val="00971FB1"/>
    <w:rsid w:val="009911F9"/>
    <w:rsid w:val="00AC14B8"/>
    <w:rsid w:val="00B66942"/>
    <w:rsid w:val="00D147C4"/>
    <w:rsid w:val="00D663ED"/>
    <w:rsid w:val="00DA71CB"/>
    <w:rsid w:val="00DE43DA"/>
    <w:rsid w:val="00EE278C"/>
    <w:rsid w:val="00EF3FF0"/>
    <w:rsid w:val="02561E24"/>
    <w:rsid w:val="07E3FDE4"/>
    <w:rsid w:val="14D8A23F"/>
    <w:rsid w:val="19050213"/>
    <w:rsid w:val="2312A6AD"/>
    <w:rsid w:val="27618F19"/>
    <w:rsid w:val="2D806077"/>
    <w:rsid w:val="2DF436C3"/>
    <w:rsid w:val="3425A62A"/>
    <w:rsid w:val="41EF99F8"/>
    <w:rsid w:val="43ED84B9"/>
    <w:rsid w:val="5C8F8CCB"/>
    <w:rsid w:val="6697A41B"/>
    <w:rsid w:val="69AC04A4"/>
    <w:rsid w:val="6B25BBC7"/>
    <w:rsid w:val="72680222"/>
    <w:rsid w:val="765965E2"/>
    <w:rsid w:val="7E50A4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6DBBDB"/>
  <w15:docId w15:val="{488E15AF-F75E-43FD-BB66-3D5D896EF0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fr-FR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3212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3212B"/>
  </w:style>
  <w:style w:type="paragraph" w:styleId="Footer">
    <w:name w:val="footer"/>
    <w:basedOn w:val="Normal"/>
    <w:link w:val="FooterChar"/>
    <w:uiPriority w:val="99"/>
    <w:unhideWhenUsed/>
    <w:rsid w:val="0063212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321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7tmV0pl0g9sooqaf/tXwmcasrlA==">AMUW2mX6xwadt9/gcOWRZfIptF6rDMgUrfMcBmqbiKp6k8CRq4uVOtHwmZMgh8+1udIclcZLCGuodZ8fyYCBCRA0OAxwNkFwjACkAVAQ2fV5HKNE6QnpbCw=</go:docsCustomData>
</go:gDocsCustomXmlDataStorag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034180211AE043B170E4F9A0985381" ma:contentTypeVersion="13" ma:contentTypeDescription="Create a new document." ma:contentTypeScope="" ma:versionID="149d146157f4c9a14322f9a9be8abfe3">
  <xsd:schema xmlns:xsd="http://www.w3.org/2001/XMLSchema" xmlns:xs="http://www.w3.org/2001/XMLSchema" xmlns:p="http://schemas.microsoft.com/office/2006/metadata/properties" xmlns:ns2="9a32fb0a-b800-495d-9250-c2fb66604c71" xmlns:ns3="4c527da3-167d-42c9-85d1-98ae851d0bb8" targetNamespace="http://schemas.microsoft.com/office/2006/metadata/properties" ma:root="true" ma:fieldsID="2e80f29b29caf68f51a857a1a0cef098" ns2:_="" ns3:_="">
    <xsd:import namespace="9a32fb0a-b800-495d-9250-c2fb66604c71"/>
    <xsd:import namespace="4c527da3-167d-42c9-85d1-98ae851d0bb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32fb0a-b800-495d-9250-c2fb66604c7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f897baf7-c1d1-4554-8785-320b4a803ae4}" ma:internalName="TaxCatchAll" ma:showField="CatchAllData" ma:web="9a32fb0a-b800-495d-9250-c2fb66604c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527da3-167d-42c9-85d1-98ae851d0b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fd5105f9-52a3-44ab-ac7b-ddd7eac5592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c527da3-167d-42c9-85d1-98ae851d0bb8">
      <Terms xmlns="http://schemas.microsoft.com/office/infopath/2007/PartnerControls"/>
    </lcf76f155ced4ddcb4097134ff3c332f>
    <TaxCatchAll xmlns="9a32fb0a-b800-495d-9250-c2fb66604c71" xsi:nil="true"/>
  </documentManagement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B02F1FEE-47D0-40B4-8E98-08B3E05ECE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a32fb0a-b800-495d-9250-c2fb66604c71"/>
    <ds:schemaRef ds:uri="4c527da3-167d-42c9-85d1-98ae851d0b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A474FE3-AF44-47A6-ACB9-6834D42E07F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C7E0F3F-8F4D-41D6-8568-0251F1773104}">
  <ds:schemaRefs>
    <ds:schemaRef ds:uri="http://schemas.microsoft.com/office/2006/metadata/properties"/>
    <ds:schemaRef ds:uri="http://schemas.microsoft.com/office/infopath/2007/PartnerControls"/>
    <ds:schemaRef ds:uri="4c527da3-167d-42c9-85d1-98ae851d0bb8"/>
    <ds:schemaRef ds:uri="9a32fb0a-b800-495d-9250-c2fb66604c7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336</Words>
  <Characters>1917</Characters>
  <Application>Microsoft Office Word</Application>
  <DocSecurity>0</DocSecurity>
  <Lines>15</Lines>
  <Paragraphs>4</Paragraphs>
  <ScaleCrop>false</ScaleCrop>
  <Company/>
  <LinksUpToDate>false</LinksUpToDate>
  <CharactersWithSpaces>2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aka Seram</dc:creator>
  <cp:keywords/>
  <cp:lastModifiedBy>Steve Gael Bemba</cp:lastModifiedBy>
  <cp:revision>20</cp:revision>
  <dcterms:created xsi:type="dcterms:W3CDTF">2022-06-29T14:38:00Z</dcterms:created>
  <dcterms:modified xsi:type="dcterms:W3CDTF">2024-03-27T1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034180211AE043B170E4F9A0985381</vt:lpwstr>
  </property>
  <property fmtid="{D5CDD505-2E9C-101B-9397-08002B2CF9AE}" pid="3" name="MediaServiceImageTags">
    <vt:lpwstr/>
  </property>
</Properties>
</file>